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FE2375" w14:textId="77777777" w:rsidR="00655F18" w:rsidRDefault="00000000">
      <w:pPr>
        <w:pStyle w:val="Title"/>
      </w:pPr>
      <w:r>
        <w:t>Coding Challege 4</w:t>
      </w:r>
    </w:p>
    <w:p w14:paraId="47A2DF93" w14:textId="77777777" w:rsidR="00655F18" w:rsidRDefault="00000000">
      <w:pPr>
        <w:pStyle w:val="Author"/>
      </w:pPr>
      <w:r>
        <w:t>Sam Donohoo</w:t>
      </w:r>
    </w:p>
    <w:p w14:paraId="4E67DA5A" w14:textId="77777777" w:rsidR="00655F18" w:rsidRDefault="00000000">
      <w:pPr>
        <w:pStyle w:val="Date"/>
      </w:pPr>
      <w:r>
        <w:t>2025-01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58985691"/>
        <w:docPartObj>
          <w:docPartGallery w:val="Table of Contents"/>
          <w:docPartUnique/>
        </w:docPartObj>
      </w:sdtPr>
      <w:sdtContent>
        <w:p w14:paraId="01308145" w14:textId="77777777" w:rsidR="00655F18" w:rsidRDefault="00000000">
          <w:pPr>
            <w:pStyle w:val="TOCHeading"/>
          </w:pPr>
          <w:r>
            <w:t>Table of Contents</w:t>
          </w:r>
        </w:p>
        <w:p w14:paraId="3CDBEDFD" w14:textId="400C76FA" w:rsidR="00261813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472730" w:history="1">
            <w:r w:rsidR="00261813" w:rsidRPr="00E159FE">
              <w:rPr>
                <w:rStyle w:val="Hyperlink"/>
                <w:noProof/>
              </w:rPr>
              <w:t>Question 1</w:t>
            </w:r>
            <w:r w:rsidR="00261813">
              <w:rPr>
                <w:noProof/>
                <w:webHidden/>
              </w:rPr>
              <w:tab/>
            </w:r>
            <w:r w:rsidR="00261813">
              <w:rPr>
                <w:noProof/>
                <w:webHidden/>
              </w:rPr>
              <w:fldChar w:fldCharType="begin"/>
            </w:r>
            <w:r w:rsidR="00261813">
              <w:rPr>
                <w:noProof/>
                <w:webHidden/>
              </w:rPr>
              <w:instrText xml:space="preserve"> PAGEREF _Toc191472730 \h </w:instrText>
            </w:r>
            <w:r w:rsidR="00261813">
              <w:rPr>
                <w:noProof/>
                <w:webHidden/>
              </w:rPr>
            </w:r>
            <w:r w:rsidR="00261813">
              <w:rPr>
                <w:noProof/>
                <w:webHidden/>
              </w:rPr>
              <w:fldChar w:fldCharType="separate"/>
            </w:r>
            <w:r w:rsidR="00261813">
              <w:rPr>
                <w:noProof/>
                <w:webHidden/>
              </w:rPr>
              <w:t>1</w:t>
            </w:r>
            <w:r w:rsidR="00261813">
              <w:rPr>
                <w:noProof/>
                <w:webHidden/>
              </w:rPr>
              <w:fldChar w:fldCharType="end"/>
            </w:r>
          </w:hyperlink>
        </w:p>
        <w:p w14:paraId="5C45C60C" w14:textId="783FDD13" w:rsidR="00261813" w:rsidRDefault="0026181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472731" w:history="1">
            <w:r w:rsidRPr="00E159FE">
              <w:rPr>
                <w:rStyle w:val="Hyperlink"/>
                <w:noProof/>
              </w:rPr>
              <w:t>Ques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72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B9611" w14:textId="3EB7C7B9" w:rsidR="00261813" w:rsidRDefault="0026181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72732" w:history="1">
            <w:r w:rsidRPr="00E159FE">
              <w:rPr>
                <w:rStyle w:val="Hyperlink"/>
                <w:noProof/>
              </w:rPr>
              <w:t>Individual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72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916F7" w14:textId="64A05AD9" w:rsidR="00261813" w:rsidRDefault="0026181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72733" w:history="1">
            <w:r w:rsidRPr="00E159FE">
              <w:rPr>
                <w:rStyle w:val="Hyperlink"/>
                <w:noProof/>
              </w:rPr>
              <w:t>T-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72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2E743" w14:textId="4302303B" w:rsidR="00261813" w:rsidRDefault="0026181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72734" w:history="1">
            <w:r w:rsidRPr="00E159FE">
              <w:rPr>
                <w:rStyle w:val="Hyperlink"/>
                <w:noProof/>
              </w:rPr>
              <w:t>Combined Fig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72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EAD8A" w14:textId="77777777" w:rsidR="00655F18" w:rsidRDefault="00000000">
          <w:r>
            <w:fldChar w:fldCharType="end"/>
          </w:r>
        </w:p>
      </w:sdtContent>
    </w:sdt>
    <w:p w14:paraId="16044374" w14:textId="77777777" w:rsidR="00655F1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</w:p>
    <w:p w14:paraId="3C9C7515" w14:textId="77777777" w:rsidR="00655F18" w:rsidRDefault="00000000">
      <w:pPr>
        <w:pStyle w:val="SourceCode"/>
      </w:pPr>
      <w:r>
        <w:rPr>
          <w:rStyle w:val="VerbatimChar"/>
        </w:rPr>
        <w:t>## Warning: package 'knitr' was built under R version 4.4.2</w:t>
      </w:r>
    </w:p>
    <w:p w14:paraId="59448C75" w14:textId="77777777" w:rsidR="00655F1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rkdown)</w:t>
      </w:r>
    </w:p>
    <w:p w14:paraId="35CD3893" w14:textId="77777777" w:rsidR="00655F18" w:rsidRDefault="00000000">
      <w:pPr>
        <w:pStyle w:val="SourceCode"/>
      </w:pPr>
      <w:r>
        <w:rPr>
          <w:rStyle w:val="VerbatimChar"/>
        </w:rPr>
        <w:t>## Warning: package 'markdown' was built under R version 4.4.2</w:t>
      </w:r>
    </w:p>
    <w:p w14:paraId="1D00319A" w14:textId="77777777" w:rsidR="00655F18" w:rsidRDefault="00000000">
      <w:pPr>
        <w:pStyle w:val="Heading1"/>
      </w:pPr>
      <w:bookmarkStart w:id="0" w:name="question-1"/>
      <w:bookmarkStart w:id="1" w:name="_Toc191472730"/>
      <w:r>
        <w:t>Question 1</w:t>
      </w:r>
      <w:bookmarkEnd w:id="1"/>
    </w:p>
    <w:p w14:paraId="2B7B9E63" w14:textId="77777777" w:rsidR="00655F18" w:rsidRDefault="00000000">
      <w:pPr>
        <w:pStyle w:val="FirstParagraph"/>
      </w:pPr>
      <w:r>
        <w:rPr>
          <w:b/>
          <w:bCs/>
        </w:rPr>
        <w:t>Explain a YAML Header:</w:t>
      </w:r>
      <w:r>
        <w:t xml:space="preserve"> A header that lists the title, author, date, and output formats for the markdown.</w:t>
      </w:r>
    </w:p>
    <w:p w14:paraId="407813B5" w14:textId="77777777" w:rsidR="00655F18" w:rsidRDefault="00000000">
      <w:pPr>
        <w:pStyle w:val="BodyText"/>
      </w:pPr>
      <w:r>
        <w:rPr>
          <w:b/>
          <w:bCs/>
        </w:rPr>
        <w:t>Explain Literate Programming:</w:t>
      </w:r>
      <w:r>
        <w:t xml:space="preserve"> Coding organized into small sections to be more easily read.</w:t>
      </w:r>
    </w:p>
    <w:p w14:paraId="5998D521" w14:textId="77777777" w:rsidR="00655F18" w:rsidRDefault="00000000">
      <w:pPr>
        <w:pStyle w:val="Heading1"/>
      </w:pPr>
      <w:bookmarkStart w:id="2" w:name="question-2"/>
      <w:bookmarkStart w:id="3" w:name="_Toc191472731"/>
      <w:bookmarkEnd w:id="0"/>
      <w:r>
        <w:t>Question 2</w:t>
      </w:r>
      <w:bookmarkEnd w:id="3"/>
    </w:p>
    <w:p w14:paraId="57352CAD" w14:textId="77777777" w:rsidR="00655F18" w:rsidRDefault="00000000">
      <w:pPr>
        <w:pStyle w:val="Heading4"/>
      </w:pPr>
      <w:bookmarkStart w:id="4" w:name="X3787801b3d0b55c7c2483ddf7a06c629c1d4a8a"/>
      <w:r>
        <w:t>Take the code you wrote for coding challenge 3, question 5, and incorporate it into your R markdown file.</w:t>
      </w:r>
    </w:p>
    <w:p w14:paraId="2DFFD2F3" w14:textId="77777777" w:rsidR="00655F18" w:rsidRDefault="00000000">
      <w:pPr>
        <w:pStyle w:val="FirstParagraph"/>
      </w:pPr>
      <w:r>
        <w:t xml:space="preserve">Data from Noel, Z.A., Roze, L.V., Breunig, M., Trail, F. 2022. Endophytic fungi as promising biocontrol agent to protect wheat from Fusarium graminearum head blight. Plant Disease. </w:t>
      </w:r>
      <w:hyperlink r:id="rId5">
        <w:r>
          <w:rPr>
            <w:rStyle w:val="Hyperlink"/>
          </w:rPr>
          <w:t>https://doi.org/10.1094/PDIS-06-21-1253-RE</w:t>
        </w:r>
      </w:hyperlink>
    </w:p>
    <w:p w14:paraId="4A4C6F8C" w14:textId="77777777" w:rsidR="00655F18" w:rsidRDefault="00000000">
      <w:pPr>
        <w:pStyle w:val="Heading3"/>
      </w:pPr>
      <w:bookmarkStart w:id="5" w:name="individual-graphs"/>
      <w:bookmarkStart w:id="6" w:name="_Toc191472732"/>
      <w:bookmarkEnd w:id="4"/>
      <w:r>
        <w:t>Individual Graphs</w:t>
      </w:r>
      <w:bookmarkEnd w:id="6"/>
    </w:p>
    <w:p w14:paraId="71601B55" w14:textId="77777777" w:rsidR="00655F18" w:rsidRDefault="00000000">
      <w:pPr>
        <w:pStyle w:val="SourceCode"/>
      </w:pPr>
      <w:r>
        <w:rPr>
          <w:rStyle w:val="CommentTok"/>
        </w:rPr>
        <w:t># Load in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F05850B" w14:textId="77777777" w:rsidR="00655F18" w:rsidRDefault="00000000">
      <w:pPr>
        <w:pStyle w:val="SourceCode"/>
      </w:pPr>
      <w:r>
        <w:rPr>
          <w:rStyle w:val="VerbatimChar"/>
        </w:rPr>
        <w:lastRenderedPageBreak/>
        <w:t>## Warning: package 'tidyverse' was built under R version 4.4.2</w:t>
      </w:r>
    </w:p>
    <w:p w14:paraId="61CD9F88" w14:textId="77777777" w:rsidR="00655F18" w:rsidRDefault="00000000">
      <w:pPr>
        <w:pStyle w:val="SourceCode"/>
      </w:pPr>
      <w:r>
        <w:rPr>
          <w:rStyle w:val="VerbatimChar"/>
        </w:rPr>
        <w:t>## Warning: package 'tidyr' was built under R version 4.4.2</w:t>
      </w:r>
    </w:p>
    <w:p w14:paraId="286E0883" w14:textId="77777777" w:rsidR="00655F18" w:rsidRDefault="00000000">
      <w:pPr>
        <w:pStyle w:val="SourceCode"/>
      </w:pPr>
      <w:r>
        <w:rPr>
          <w:rStyle w:val="VerbatimChar"/>
        </w:rPr>
        <w:t>## Warning: package 'readr' was built under R version 4.4.2</w:t>
      </w:r>
    </w:p>
    <w:p w14:paraId="204956D8" w14:textId="77777777" w:rsidR="00655F18" w:rsidRDefault="00000000">
      <w:pPr>
        <w:pStyle w:val="SourceCode"/>
      </w:pPr>
      <w:r>
        <w:rPr>
          <w:rStyle w:val="VerbatimChar"/>
        </w:rPr>
        <w:t>## Warning: package 'purrr' was built under R version 4.4.2</w:t>
      </w:r>
    </w:p>
    <w:p w14:paraId="38955A5C" w14:textId="77777777" w:rsidR="00655F18" w:rsidRDefault="00000000">
      <w:pPr>
        <w:pStyle w:val="SourceCode"/>
      </w:pPr>
      <w:r>
        <w:rPr>
          <w:rStyle w:val="VerbatimChar"/>
        </w:rPr>
        <w:t>## Warning: package 'forcats' was built under R version 4.4.2</w:t>
      </w:r>
    </w:p>
    <w:p w14:paraId="54B8569C" w14:textId="77777777" w:rsidR="00655F18" w:rsidRDefault="00000000">
      <w:pPr>
        <w:pStyle w:val="SourceCode"/>
      </w:pPr>
      <w:r>
        <w:rPr>
          <w:rStyle w:val="VerbatimChar"/>
        </w:rPr>
        <w:t>## Warning: package 'lubridate' was built under R version 4.4.2</w:t>
      </w:r>
    </w:p>
    <w:p w14:paraId="3EDF7AAF" w14:textId="77777777" w:rsidR="00655F18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lubridate 1.9.4     ✔ tibble    3.2.1</w:t>
      </w:r>
      <w:r>
        <w:br/>
      </w:r>
      <w:r>
        <w:rPr>
          <w:rStyle w:val="VerbatimChar"/>
        </w:rPr>
        <w:t>## ✔ purrr     1.0.2     ✔ tidyr     1.3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E726783" w14:textId="77777777" w:rsidR="00655F1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25F9E18F" w14:textId="77777777" w:rsidR="00655F18" w:rsidRDefault="00000000">
      <w:pPr>
        <w:pStyle w:val="SourceCode"/>
      </w:pPr>
      <w:r>
        <w:rPr>
          <w:rStyle w:val="VerbatimChar"/>
        </w:rPr>
        <w:t>## Warning: package 'ggpubr' was built under R version 4.4.2</w:t>
      </w:r>
    </w:p>
    <w:p w14:paraId="7E4F0409" w14:textId="77777777" w:rsidR="00655F1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repel)</w:t>
      </w:r>
    </w:p>
    <w:p w14:paraId="385ACC59" w14:textId="77777777" w:rsidR="00655F18" w:rsidRDefault="00000000">
      <w:pPr>
        <w:pStyle w:val="SourceCode"/>
      </w:pPr>
      <w:r>
        <w:rPr>
          <w:rStyle w:val="VerbatimChar"/>
        </w:rPr>
        <w:t>## Warning: package 'ggrepel' was built under R version 4.4.2</w:t>
      </w:r>
    </w:p>
    <w:p w14:paraId="0E5E4E92" w14:textId="77777777" w:rsidR="00655F18" w:rsidRDefault="00000000">
      <w:pPr>
        <w:pStyle w:val="SourceCode"/>
      </w:pPr>
      <w:r>
        <w:rPr>
          <w:rStyle w:val="CommentTok"/>
        </w:rPr>
        <w:t># Make a color-blind friendly palette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in Data</w:t>
      </w:r>
      <w:r>
        <w:br/>
      </w:r>
      <w:r>
        <w:rPr>
          <w:rStyle w:val="NormalTok"/>
        </w:rPr>
        <w:t xml:space="preserve">myc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by Treatment Level</w:t>
      </w:r>
      <w:r>
        <w:br/>
      </w:r>
      <w:r>
        <w:rPr>
          <w:rStyle w:val="NormalTok"/>
        </w:rPr>
        <w:t>myco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yco</w:t>
      </w:r>
      <w:r>
        <w:rPr>
          <w:rStyle w:val="SpecialCharTok"/>
        </w:rPr>
        <w:t>$</w:t>
      </w:r>
      <w:r>
        <w:rPr>
          <w:rStyle w:val="NormalTok"/>
        </w:rPr>
        <w:t xml:space="preserve">Treatmen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TC"</w:t>
      </w:r>
      <w:r>
        <w:rPr>
          <w:rStyle w:val="NormalTok"/>
        </w:rPr>
        <w:t xml:space="preserve">, </w:t>
      </w:r>
      <w:r>
        <w:rPr>
          <w:rStyle w:val="StringTok"/>
        </w:rPr>
        <w:t>"Fg"</w:t>
      </w:r>
      <w:r>
        <w:rPr>
          <w:rStyle w:val="NormalTok"/>
        </w:rPr>
        <w:t xml:space="preserve">, </w:t>
      </w:r>
      <w:r>
        <w:rPr>
          <w:rStyle w:val="StringTok"/>
        </w:rPr>
        <w:t>"Fg + 37"</w:t>
      </w:r>
      <w:r>
        <w:rPr>
          <w:rStyle w:val="NormalTok"/>
        </w:rPr>
        <w:t xml:space="preserve">, </w:t>
      </w:r>
      <w:r>
        <w:rPr>
          <w:rStyle w:val="StringTok"/>
        </w:rPr>
        <w:t>"Fg + 40"</w:t>
      </w:r>
      <w:r>
        <w:rPr>
          <w:rStyle w:val="NormalTok"/>
        </w:rPr>
        <w:t xml:space="preserve">, </w:t>
      </w:r>
      <w:r>
        <w:rPr>
          <w:rStyle w:val="StringTok"/>
        </w:rPr>
        <w:t>"Fg + 70"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## Graph the effects of DON by Treatment</w:t>
      </w:r>
      <w:r>
        <w:br/>
      </w:r>
      <w:r>
        <w:rPr>
          <w:rStyle w:val="NormalTok"/>
        </w:rPr>
        <w:t xml:space="preserve">myco.don.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ON 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br/>
      </w:r>
      <w:r>
        <w:rPr>
          <w:rStyle w:val="NormalTok"/>
        </w:rPr>
        <w:t>myco.don.Q1</w:t>
      </w:r>
    </w:p>
    <w:p w14:paraId="52F90184" w14:textId="77777777" w:rsidR="00655F18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5BC13EC" w14:textId="77777777" w:rsidR="00655F18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0B551EF4" w14:textId="77777777" w:rsidR="00655F18" w:rsidRDefault="00000000">
      <w:pPr>
        <w:pStyle w:val="FirstParagraph"/>
      </w:pPr>
      <w:r>
        <w:rPr>
          <w:noProof/>
        </w:rPr>
        <w:drawing>
          <wp:inline distT="0" distB="0" distL="0" distR="0" wp14:anchorId="4761FDAC" wp14:editId="154D85F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onohoo_Sam_Coding_Challege_4_files/figure-docx/Question%20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11E6D" w14:textId="77777777" w:rsidR="00655F18" w:rsidRDefault="00000000">
      <w:pPr>
        <w:pStyle w:val="SourceCode"/>
      </w:pPr>
      <w:r>
        <w:rPr>
          <w:rStyle w:val="DocumentationTok"/>
        </w:rPr>
        <w:t>### Graph the effects of X15ADON by Treatment</w:t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X15ADON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5ADON 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lastRenderedPageBreak/>
        <w:br/>
      </w:r>
      <w:r>
        <w:rPr>
          <w:rStyle w:val="NormalTok"/>
        </w:rPr>
        <w:t>myco.don.Q3</w:t>
      </w:r>
      <w:r>
        <w:rPr>
          <w:rStyle w:val="FloatTok"/>
        </w:rPr>
        <w:t>.1</w:t>
      </w:r>
    </w:p>
    <w:p w14:paraId="694926BE" w14:textId="77777777" w:rsidR="00655F18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603D7C" w14:textId="77777777" w:rsidR="00655F18" w:rsidRDefault="00000000">
      <w:pPr>
        <w:pStyle w:val="SourceCode"/>
      </w:pPr>
      <w:r>
        <w:rPr>
          <w:rStyle w:val="VerbatimChar"/>
        </w:rPr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25239E8E" w14:textId="77777777" w:rsidR="00655F18" w:rsidRDefault="00000000">
      <w:pPr>
        <w:pStyle w:val="FirstParagraph"/>
      </w:pPr>
      <w:r>
        <w:rPr>
          <w:noProof/>
        </w:rPr>
        <w:drawing>
          <wp:inline distT="0" distB="0" distL="0" distR="0" wp14:anchorId="5A18ACA5" wp14:editId="7FA408F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onohoo_Sam_Coding_Challege_4_files/figure-docx/Question%20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685A0" w14:textId="77777777" w:rsidR="00655F18" w:rsidRDefault="00000000">
      <w:pPr>
        <w:pStyle w:val="SourceCode"/>
      </w:pPr>
      <w:r>
        <w:rPr>
          <w:rStyle w:val="DocumentationTok"/>
        </w:rPr>
        <w:t>### Graph the effects of MassperSeed_mg by Treatment</w:t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2</w:t>
      </w:r>
    </w:p>
    <w:p w14:paraId="5DC1355F" w14:textId="77777777" w:rsidR="00655F18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58296D14" w14:textId="77777777" w:rsidR="00655F18" w:rsidRDefault="00000000">
      <w:pPr>
        <w:pStyle w:val="SourceCode"/>
      </w:pPr>
      <w:r>
        <w:rPr>
          <w:rStyle w:val="VerbatimChar"/>
        </w:rPr>
        <w:lastRenderedPageBreak/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484A83DD" w14:textId="77777777" w:rsidR="00655F18" w:rsidRDefault="00000000">
      <w:pPr>
        <w:pStyle w:val="FirstParagraph"/>
      </w:pPr>
      <w:r>
        <w:rPr>
          <w:noProof/>
        </w:rPr>
        <w:drawing>
          <wp:inline distT="0" distB="0" distL="0" distR="0" wp14:anchorId="52F8A919" wp14:editId="287BF4E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onohoo_Sam_Coding_Challege_4_files/figure-docx/Question%202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188D4" w14:textId="77777777" w:rsidR="00655F18" w:rsidRDefault="00000000">
      <w:pPr>
        <w:pStyle w:val="Heading3"/>
      </w:pPr>
      <w:bookmarkStart w:id="7" w:name="t-tests"/>
      <w:bookmarkStart w:id="8" w:name="_Toc191472733"/>
      <w:bookmarkEnd w:id="5"/>
      <w:r>
        <w:t>T-Tests</w:t>
      </w:r>
      <w:bookmarkEnd w:id="8"/>
    </w:p>
    <w:p w14:paraId="4EDB1B29" w14:textId="77777777" w:rsidR="00655F18" w:rsidRDefault="00000000">
      <w:pPr>
        <w:pStyle w:val="SourceCode"/>
      </w:pPr>
      <w:r>
        <w:rPr>
          <w:rStyle w:val="CommentTok"/>
        </w:rPr>
        <w:t># Question 1 + Ttest</w:t>
      </w:r>
      <w:r>
        <w:br/>
      </w:r>
      <w:r>
        <w:rPr>
          <w:rStyle w:val="NormalTok"/>
        </w:rPr>
        <w:t xml:space="preserve">myco.don.Q1.Ttest </w:t>
      </w:r>
      <w:r>
        <w:rPr>
          <w:rStyle w:val="OtherTok"/>
        </w:rPr>
        <w:t>&lt;-</w:t>
      </w:r>
      <w:r>
        <w:rPr>
          <w:rStyle w:val="NormalTok"/>
        </w:rPr>
        <w:t xml:space="preserve"> myco.don.Q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1.Ttest</w:t>
      </w:r>
    </w:p>
    <w:p w14:paraId="46ADCE55" w14:textId="77777777" w:rsidR="00655F18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14D175F0" w14:textId="77777777" w:rsidR="00655F18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pwc()`).</w:t>
      </w:r>
    </w:p>
    <w:p w14:paraId="42A6309C" w14:textId="77777777" w:rsidR="00655F18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CA3A1E4" w14:textId="77777777" w:rsidR="00655F1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7027ED" wp14:editId="07B8844B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onohoo_Sam_Coding_Challege_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6A423" w14:textId="77777777" w:rsidR="00655F18" w:rsidRDefault="00000000">
      <w:pPr>
        <w:pStyle w:val="SourceCode"/>
      </w:pPr>
      <w:r>
        <w:rPr>
          <w:rStyle w:val="CommentTok"/>
        </w:rPr>
        <w:t># Question 3 - 15ADON + Ttest</w:t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1.</w:t>
      </w:r>
      <w:r>
        <w:rPr>
          <w:rStyle w:val="NormalTok"/>
        </w:rPr>
        <w:t xml:space="preserve">Ttest </w:t>
      </w:r>
      <w:r>
        <w:rPr>
          <w:rStyle w:val="OtherTok"/>
        </w:rPr>
        <w:t>&lt;-</w:t>
      </w:r>
      <w:r>
        <w:rPr>
          <w:rStyle w:val="NormalTok"/>
        </w:rPr>
        <w:t xml:space="preserve"> myco.don.Q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1.</w:t>
      </w:r>
      <w:r>
        <w:rPr>
          <w:rStyle w:val="NormalTok"/>
        </w:rPr>
        <w:t>Ttest</w:t>
      </w:r>
    </w:p>
    <w:p w14:paraId="44539361" w14:textId="77777777" w:rsidR="00655F18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5549C0B6" w14:textId="77777777" w:rsidR="00655F18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pwc()`).</w:t>
      </w:r>
    </w:p>
    <w:p w14:paraId="0972E31B" w14:textId="77777777" w:rsidR="00655F18" w:rsidRDefault="00000000">
      <w:pPr>
        <w:pStyle w:val="SourceCode"/>
      </w:pPr>
      <w:r>
        <w:rPr>
          <w:rStyle w:val="VerbatimChar"/>
        </w:rPr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177F463F" w14:textId="77777777" w:rsidR="00655F1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B7F8E1" wp14:editId="48D39C17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onohoo_Sam_Coding_Challege_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6A4A6" w14:textId="77777777" w:rsidR="00655F18" w:rsidRDefault="00000000">
      <w:pPr>
        <w:pStyle w:val="SourceCode"/>
      </w:pPr>
      <w:r>
        <w:rPr>
          <w:rStyle w:val="CommentTok"/>
        </w:rPr>
        <w:t># Question 3 - MassperSeed_mg + Ttest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2.</w:t>
      </w:r>
      <w:r>
        <w:rPr>
          <w:rStyle w:val="NormalTok"/>
        </w:rPr>
        <w:t xml:space="preserve">Ttest </w:t>
      </w:r>
      <w:r>
        <w:rPr>
          <w:rStyle w:val="OtherTok"/>
        </w:rPr>
        <w:t>&lt;-</w:t>
      </w:r>
      <w:r>
        <w:rPr>
          <w:rStyle w:val="NormalTok"/>
        </w:rPr>
        <w:t xml:space="preserve"> myco.don.Q3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2.</w:t>
      </w:r>
      <w:r>
        <w:rPr>
          <w:rStyle w:val="NormalTok"/>
        </w:rPr>
        <w:t>Ttest</w:t>
      </w:r>
    </w:p>
    <w:p w14:paraId="61D72BE6" w14:textId="77777777" w:rsidR="00655F18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16BC0E38" w14:textId="77777777" w:rsidR="00655F18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pwc()`).</w:t>
      </w:r>
    </w:p>
    <w:p w14:paraId="477A30E4" w14:textId="77777777" w:rsidR="00655F18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5B27DA9" w14:textId="77777777" w:rsidR="00655F1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17FBB7" wp14:editId="282081C2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onohoo_Sam_Coding_Challege_4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B8647" w14:textId="77777777" w:rsidR="00655F18" w:rsidRDefault="00000000">
      <w:pPr>
        <w:pStyle w:val="Heading3"/>
      </w:pPr>
      <w:bookmarkStart w:id="9" w:name="combined-figure"/>
      <w:bookmarkStart w:id="10" w:name="_Toc191472734"/>
      <w:bookmarkEnd w:id="7"/>
      <w:r>
        <w:t>Combined Figure</w:t>
      </w:r>
      <w:bookmarkEnd w:id="10"/>
    </w:p>
    <w:p w14:paraId="52AB0904" w14:textId="77777777" w:rsidR="00655F18" w:rsidRDefault="00000000">
      <w:pPr>
        <w:pStyle w:val="SourceCode"/>
      </w:pPr>
      <w:r>
        <w:rPr>
          <w:rStyle w:val="NormalTok"/>
        </w:rPr>
        <w:t xml:space="preserve">myco.don.T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yco.don.Q1.Ttest,  </w:t>
      </w:r>
      <w:r>
        <w:rPr>
          <w:rStyle w:val="CommentTok"/>
        </w:rPr>
        <w:t># First plot: Q1 Ttest</w:t>
      </w:r>
      <w:r>
        <w:br/>
      </w:r>
      <w:r>
        <w:rPr>
          <w:rStyle w:val="NormalTok"/>
        </w:rPr>
        <w:t xml:space="preserve">  myco.don.Q3.</w:t>
      </w:r>
      <w:r>
        <w:rPr>
          <w:rStyle w:val="FloatTok"/>
        </w:rPr>
        <w:t>1.</w:t>
      </w:r>
      <w:r>
        <w:rPr>
          <w:rStyle w:val="NormalTok"/>
        </w:rPr>
        <w:t xml:space="preserve">Ttest,  </w:t>
      </w:r>
      <w:r>
        <w:rPr>
          <w:rStyle w:val="CommentTok"/>
        </w:rPr>
        <w:t># Second plot: Q3.1 Ttest</w:t>
      </w:r>
      <w:r>
        <w:br/>
      </w:r>
      <w:r>
        <w:rPr>
          <w:rStyle w:val="NormalTok"/>
        </w:rPr>
        <w:t xml:space="preserve">  myco.don.Q3.</w:t>
      </w:r>
      <w:r>
        <w:rPr>
          <w:rStyle w:val="FloatTok"/>
        </w:rPr>
        <w:t>2.</w:t>
      </w:r>
      <w:r>
        <w:rPr>
          <w:rStyle w:val="NormalTok"/>
        </w:rPr>
        <w:t xml:space="preserve">Ttest,  </w:t>
      </w:r>
      <w:r>
        <w:rPr>
          <w:rStyle w:val="CommentTok"/>
        </w:rPr>
        <w:t># Third plot: Q3.2 T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 xml:space="preserve">,  </w:t>
      </w:r>
      <w:r>
        <w:rPr>
          <w:rStyle w:val="CommentTok"/>
        </w:rPr>
        <w:t># Automatically label the plots (A, B, C, etc.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Arrange the plots in 3 row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</w:t>
      </w:r>
      <w:r>
        <w:rPr>
          <w:rStyle w:val="CommentTok"/>
        </w:rPr>
        <w:t># Arrange the plots in 1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># Do not include a legend in the combined figure</w:t>
      </w:r>
      <w:r>
        <w:br/>
      </w:r>
      <w:r>
        <w:rPr>
          <w:rStyle w:val="NormalTok"/>
        </w:rPr>
        <w:t>)</w:t>
      </w:r>
    </w:p>
    <w:p w14:paraId="0685B347" w14:textId="77777777" w:rsidR="00655F18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523B4F95" w14:textId="77777777" w:rsidR="00655F18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pwc()`).</w:t>
      </w:r>
    </w:p>
    <w:p w14:paraId="4868E816" w14:textId="77777777" w:rsidR="00655F18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B9C6F7A" w14:textId="77777777" w:rsidR="00655F18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B6D9335" w14:textId="77777777" w:rsidR="00655F18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pwc()`).</w:t>
      </w:r>
    </w:p>
    <w:p w14:paraId="75B523B4" w14:textId="77777777" w:rsidR="00655F18" w:rsidRDefault="00000000">
      <w:pPr>
        <w:pStyle w:val="SourceCode"/>
      </w:pPr>
      <w:r>
        <w:rPr>
          <w:rStyle w:val="VerbatimChar"/>
        </w:rPr>
        <w:lastRenderedPageBreak/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4127AD39" w14:textId="77777777" w:rsidR="00655F18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2A2D2EDD" w14:textId="77777777" w:rsidR="00655F18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pwc()`).</w:t>
      </w:r>
    </w:p>
    <w:p w14:paraId="226B8EE2" w14:textId="77777777" w:rsidR="00655F18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1355293B" w14:textId="77777777" w:rsidR="00655F18" w:rsidRDefault="00000000">
      <w:pPr>
        <w:pStyle w:val="SourceCode"/>
      </w:pPr>
      <w:r>
        <w:rPr>
          <w:rStyle w:val="NormalTok"/>
        </w:rPr>
        <w:t>myco.don.Ttest</w:t>
      </w:r>
    </w:p>
    <w:p w14:paraId="451B6798" w14:textId="77777777" w:rsidR="00655F18" w:rsidRDefault="00000000">
      <w:pPr>
        <w:pStyle w:val="FirstParagraph"/>
      </w:pPr>
      <w:r>
        <w:rPr>
          <w:noProof/>
        </w:rPr>
        <w:drawing>
          <wp:inline distT="0" distB="0" distL="0" distR="0" wp14:anchorId="021EC712" wp14:editId="71C7BDFA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Donohoo_Sam_Coding_Challege_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  <w:bookmarkEnd w:id="9"/>
    </w:p>
    <w:sectPr w:rsidR="00655F1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84AC0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57429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5F18"/>
    <w:rsid w:val="00261813"/>
    <w:rsid w:val="00590005"/>
    <w:rsid w:val="00655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F7C0D"/>
  <w15:docId w15:val="{6DE63D5C-CD4C-4C6A-9A07-A004CA76C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261813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26181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oi.org/10.1094/PDIS-06-21-1253-RE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001</Words>
  <Characters>6654</Characters>
  <Application>Microsoft Office Word</Application>
  <DocSecurity>0</DocSecurity>
  <Lines>147</Lines>
  <Paragraphs>73</Paragraphs>
  <ScaleCrop>false</ScaleCrop>
  <Company/>
  <LinksUpToDate>false</LinksUpToDate>
  <CharactersWithSpaces>7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ge 4</dc:title>
  <dc:creator>Sam Donohoo</dc:creator>
  <cp:keywords/>
  <cp:lastModifiedBy>Sam Donohoo</cp:lastModifiedBy>
  <cp:revision>2</cp:revision>
  <dcterms:created xsi:type="dcterms:W3CDTF">2025-02-26T20:31:00Z</dcterms:created>
  <dcterms:modified xsi:type="dcterms:W3CDTF">2025-02-26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7</vt:lpwstr>
  </property>
  <property fmtid="{D5CDD505-2E9C-101B-9397-08002B2CF9AE}" pid="3" name="output">
    <vt:lpwstr/>
  </property>
</Properties>
</file>